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85A62" w14:textId="136D1A52" w:rsidR="00956C55" w:rsidRDefault="006C085E" w:rsidP="00956C55">
      <w:pPr>
        <w:spacing w:before="240" w:after="24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B977F5F" wp14:editId="5DFE5992">
            <wp:extent cx="3590925" cy="1571625"/>
            <wp:effectExtent l="0" t="0" r="9525" b="9525"/>
            <wp:docPr id="1" name="Picture 1" descr="Logo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6E41E" w14:textId="64D005B8" w:rsidR="00476614" w:rsidRPr="00956C55" w:rsidRDefault="00476614" w:rsidP="00956C55">
      <w:pPr>
        <w:spacing w:before="240" w:after="240"/>
        <w:jc w:val="center"/>
        <w:rPr>
          <w:b/>
          <w:bCs/>
          <w:sz w:val="36"/>
          <w:szCs w:val="36"/>
        </w:rPr>
      </w:pPr>
      <w:r w:rsidRPr="00956C55">
        <w:rPr>
          <w:b/>
          <w:bCs/>
          <w:sz w:val="36"/>
          <w:szCs w:val="36"/>
        </w:rPr>
        <w:t>Email thank you Template</w:t>
      </w:r>
    </w:p>
    <w:p w14:paraId="5D733709" w14:textId="77777777" w:rsidR="00476614" w:rsidRDefault="00476614">
      <w:pPr>
        <w:spacing w:before="240" w:after="240"/>
      </w:pPr>
    </w:p>
    <w:p w14:paraId="00000001" w14:textId="06D31F5A" w:rsidR="00417C4D" w:rsidRDefault="00717598">
      <w:pPr>
        <w:spacing w:before="240" w:after="240"/>
      </w:pPr>
      <w:r>
        <w:t xml:space="preserve">Subject line: Thank you for your support </w:t>
      </w:r>
      <w:r w:rsidR="00956C55">
        <w:t>of</w:t>
      </w:r>
      <w:r>
        <w:t xml:space="preserve"> my </w:t>
      </w:r>
      <w:r w:rsidR="006C085E">
        <w:t>Rescue Walk Fundraiser</w:t>
      </w:r>
      <w:r>
        <w:t xml:space="preserve"> page!</w:t>
      </w:r>
    </w:p>
    <w:p w14:paraId="00000002" w14:textId="77777777" w:rsidR="00417C4D" w:rsidRDefault="00717598">
      <w:pPr>
        <w:spacing w:before="240" w:after="240"/>
      </w:pPr>
      <w:r>
        <w:t xml:space="preserve">Dear </w:t>
      </w:r>
      <w:r>
        <w:rPr>
          <w:b/>
        </w:rPr>
        <w:t>[insert name]</w:t>
      </w:r>
      <w:r>
        <w:t>,</w:t>
      </w:r>
    </w:p>
    <w:p w14:paraId="6A58E19E" w14:textId="77777777" w:rsidR="006C085E" w:rsidRDefault="00717598">
      <w:pPr>
        <w:spacing w:before="240" w:after="240"/>
      </w:pPr>
      <w:r>
        <w:t xml:space="preserve">I wanted to thank you for your recent donation of </w:t>
      </w:r>
      <w:r>
        <w:rPr>
          <w:b/>
        </w:rPr>
        <w:t xml:space="preserve">[insert $ amount] </w:t>
      </w:r>
      <w:r>
        <w:t xml:space="preserve">to my personal </w:t>
      </w:r>
      <w:r w:rsidR="006C085E">
        <w:t>fundraising page for the Bark in the Park Rescue Walk!</w:t>
      </w:r>
    </w:p>
    <w:p w14:paraId="00000003" w14:textId="076E86EC" w:rsidR="00417C4D" w:rsidRDefault="00717598">
      <w:pPr>
        <w:spacing w:before="240" w:after="240"/>
      </w:pPr>
      <w:r>
        <w:t>Because of your donation</w:t>
      </w:r>
      <w:r w:rsidR="00145798">
        <w:t xml:space="preserve"> the </w:t>
      </w:r>
      <w:r>
        <w:t xml:space="preserve">animals of Summit County will now receive necessary veterinary treatment for ailments such as heartworm disease, emergency surgeries, </w:t>
      </w:r>
      <w:proofErr w:type="gramStart"/>
      <w:r>
        <w:t>flea</w:t>
      </w:r>
      <w:proofErr w:type="gramEnd"/>
      <w:r w:rsidR="00145798">
        <w:t xml:space="preserve"> </w:t>
      </w:r>
      <w:r>
        <w:t>and tick medications, but most importantly – it provides them a second chance at life.</w:t>
      </w:r>
    </w:p>
    <w:p w14:paraId="614D5E31" w14:textId="2C91472A" w:rsidR="006C085E" w:rsidRDefault="006C085E">
      <w:pPr>
        <w:spacing w:before="240" w:after="240"/>
      </w:pPr>
      <w:r>
        <w:t xml:space="preserve">Please save the date and join me in the biggest celebration of pets and the people who love them, Bark in the Park, on Saturday, May 21, </w:t>
      </w:r>
      <w:proofErr w:type="gramStart"/>
      <w:r>
        <w:t>2022</w:t>
      </w:r>
      <w:proofErr w:type="gramEnd"/>
      <w:r>
        <w:t xml:space="preserve"> at Lock 3 in Akron from 11am-3pm. </w:t>
      </w:r>
    </w:p>
    <w:p w14:paraId="267A2500" w14:textId="34AF6935" w:rsidR="00717598" w:rsidRDefault="00717598">
      <w:pPr>
        <w:spacing w:before="240" w:after="240"/>
      </w:pPr>
      <w:r>
        <w:t>The animals and I thank you for your support!</w:t>
      </w:r>
    </w:p>
    <w:p w14:paraId="00000005" w14:textId="43E0E9E7" w:rsidR="00417C4D" w:rsidRDefault="00717598">
      <w:pPr>
        <w:spacing w:before="240" w:after="240"/>
      </w:pPr>
      <w:r>
        <w:t>Sincerely,</w:t>
      </w:r>
    </w:p>
    <w:p w14:paraId="00000006" w14:textId="77777777" w:rsidR="00417C4D" w:rsidRDefault="00717598">
      <w:pPr>
        <w:spacing w:before="240" w:after="240"/>
        <w:rPr>
          <w:b/>
        </w:rPr>
      </w:pPr>
      <w:r>
        <w:rPr>
          <w:b/>
        </w:rPr>
        <w:t>[insert name]</w:t>
      </w:r>
    </w:p>
    <w:p w14:paraId="00000007" w14:textId="77777777" w:rsidR="00417C4D" w:rsidRDefault="00717598">
      <w:pPr>
        <w:spacing w:before="240" w:after="240"/>
      </w:pPr>
      <w:r>
        <w:rPr>
          <w:b/>
        </w:rPr>
        <w:t>[your contact info]</w:t>
      </w:r>
    </w:p>
    <w:sectPr w:rsidR="00417C4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sDQzNTYyMjYyNrFQ0lEKTi0uzszPAykwrgUA0FGXrSwAAAA="/>
  </w:docVars>
  <w:rsids>
    <w:rsidRoot w:val="00417C4D"/>
    <w:rsid w:val="000121EA"/>
    <w:rsid w:val="00145798"/>
    <w:rsid w:val="00417C4D"/>
    <w:rsid w:val="00476614"/>
    <w:rsid w:val="006C085E"/>
    <w:rsid w:val="00717598"/>
    <w:rsid w:val="0095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F0A62"/>
  <w15:docId w15:val="{0DBB1504-D89C-4C73-8212-D497CFD29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06oB6Rwxq29UCP6qqz5VSuDNNA==">AMUW2mUHl8kC1x4bIZwVRaazkThElhk+F3m5z7NkYET4LiD98gb0met+zNf5LVyRQuSUsueuzgMgyDN0GMEg3tBwPMkbio07f5nq8I2L+iWMgCwK5muABTg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bdfe14-99f1-4717-8ba5-848367ed58a0" xsi:nil="true"/>
    <lcf76f155ced4ddcb4097134ff3c332f xmlns="ef482200-acab-40dc-8b5b-6d2fc07ad44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13FE97DA4F94D8EEC0F42A93D109B" ma:contentTypeVersion="14" ma:contentTypeDescription="Create a new document." ma:contentTypeScope="" ma:versionID="0c6091b10828548fbd404f1b28d22596">
  <xsd:schema xmlns:xsd="http://www.w3.org/2001/XMLSchema" xmlns:xs="http://www.w3.org/2001/XMLSchema" xmlns:p="http://schemas.microsoft.com/office/2006/metadata/properties" xmlns:ns2="ef482200-acab-40dc-8b5b-6d2fc07ad440" xmlns:ns3="e2bdfe14-99f1-4717-8ba5-848367ed58a0" targetNamespace="http://schemas.microsoft.com/office/2006/metadata/properties" ma:root="true" ma:fieldsID="788903b2f919f683ce2c66ff350600dc" ns2:_="" ns3:_="">
    <xsd:import namespace="ef482200-acab-40dc-8b5b-6d2fc07ad440"/>
    <xsd:import namespace="e2bdfe14-99f1-4717-8ba5-848367ed5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82200-acab-40dc-8b5b-6d2fc07ad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888865-fa86-43c1-94e0-f804723d6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fe14-99f1-4717-8ba5-848367ed58a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0e6416a-c6a5-47bd-a618-30c5456d9fdd}" ma:internalName="TaxCatchAll" ma:showField="CatchAllData" ma:web="e2bdfe14-99f1-4717-8ba5-848367ed5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C3B44ED3-5B67-44A9-9161-96AC7A8B8293}">
  <ds:schemaRefs>
    <ds:schemaRef ds:uri="http://schemas.microsoft.com/office/2006/metadata/properties"/>
    <ds:schemaRef ds:uri="http://schemas.microsoft.com/office/infopath/2007/PartnerControls"/>
    <ds:schemaRef ds:uri="e2bdfe14-99f1-4717-8ba5-848367ed58a0"/>
    <ds:schemaRef ds:uri="ef482200-acab-40dc-8b5b-6d2fc07ad440"/>
  </ds:schemaRefs>
</ds:datastoreItem>
</file>

<file path=customXml/itemProps3.xml><?xml version="1.0" encoding="utf-8"?>
<ds:datastoreItem xmlns:ds="http://schemas.openxmlformats.org/officeDocument/2006/customXml" ds:itemID="{9333C9C2-D77D-4061-947F-BE962FE5E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82200-acab-40dc-8b5b-6d2fc07ad440"/>
    <ds:schemaRef ds:uri="e2bdfe14-99f1-4717-8ba5-848367ed5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BA9753-E733-4F6D-BEDC-D61E75119C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i Molinelli</dc:creator>
  <cp:lastModifiedBy>Carli Molinelli</cp:lastModifiedBy>
  <cp:revision>6</cp:revision>
  <dcterms:created xsi:type="dcterms:W3CDTF">2021-04-02T17:31:00Z</dcterms:created>
  <dcterms:modified xsi:type="dcterms:W3CDTF">2022-04-1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913FE97DA4F94D8EEC0F42A93D109B</vt:lpwstr>
  </property>
  <property fmtid="{D5CDD505-2E9C-101B-9397-08002B2CF9AE}" pid="3" name="Order">
    <vt:r8>11057400</vt:r8>
  </property>
</Properties>
</file>